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19D1" w:rsidRPr="009769DF" w:rsidRDefault="009769DF" w:rsidP="009769DF">
      <w:r>
        <w:rPr>
          <w:noProof/>
        </w:rPr>
        <w:drawing>
          <wp:inline distT="0" distB="0" distL="0" distR="0">
            <wp:extent cx="5731510" cy="4298633"/>
            <wp:effectExtent l="0" t="0" r="2540" b="6985"/>
            <wp:docPr id="1" name="Picture 1" descr="C:\Users\game\AppData\Local\Microsoft\Windows\INetCache\Content.Word\Boxplot7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ame\AppData\Local\Microsoft\Windows\INetCache\Content.Word\Boxplot72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731510" cy="4298633"/>
            <wp:effectExtent l="0" t="0" r="2540" b="6985"/>
            <wp:docPr id="2" name="Picture 2" descr="C:\Users\game\AppData\Local\Microsoft\Windows\INetCache\Content.Word\Boxplot7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game\AppData\Local\Microsoft\Windows\INetCache\Content.Word\Boxplot73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A19D1" w:rsidRPr="009769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2MDc0sDQ0MzO0MLFU0lEKTi0uzszPAykwqgUA6FQtCCwAAAA="/>
  </w:docVars>
  <w:rsids>
    <w:rsidRoot w:val="00F22B2B"/>
    <w:rsid w:val="00120E85"/>
    <w:rsid w:val="001C236E"/>
    <w:rsid w:val="00457D37"/>
    <w:rsid w:val="005A034F"/>
    <w:rsid w:val="0064498D"/>
    <w:rsid w:val="006C55B1"/>
    <w:rsid w:val="00716D73"/>
    <w:rsid w:val="00810D1A"/>
    <w:rsid w:val="00820825"/>
    <w:rsid w:val="00877324"/>
    <w:rsid w:val="008D14F1"/>
    <w:rsid w:val="009769DF"/>
    <w:rsid w:val="00AA19D1"/>
    <w:rsid w:val="00BB7995"/>
    <w:rsid w:val="00D978B0"/>
    <w:rsid w:val="00E9143E"/>
    <w:rsid w:val="00F22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299982-5356-4C37-A979-B5D77D36C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 Huang</dc:creator>
  <cp:keywords/>
  <dc:description/>
  <cp:lastModifiedBy>Tao Huang</cp:lastModifiedBy>
  <cp:revision>3</cp:revision>
  <dcterms:created xsi:type="dcterms:W3CDTF">2017-07-24T16:36:00Z</dcterms:created>
  <dcterms:modified xsi:type="dcterms:W3CDTF">2017-07-24T16:37:00Z</dcterms:modified>
</cp:coreProperties>
</file>